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ABB37" w14:textId="1E535269" w:rsidR="00B70688" w:rsidRPr="006E75E6" w:rsidRDefault="006B28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E75E6">
        <w:rPr>
          <w:rFonts w:ascii="Times New Roman" w:hAnsi="Times New Roman" w:cs="Times New Roman"/>
          <w:b/>
          <w:bCs/>
          <w:sz w:val="24"/>
          <w:szCs w:val="24"/>
        </w:rPr>
        <w:t>Statistics</w:t>
      </w:r>
    </w:p>
    <w:p w14:paraId="05482A82" w14:textId="72D48D3E" w:rsidR="004D6D07" w:rsidRPr="00767619" w:rsidRDefault="00B3479B">
      <w:pPr>
        <w:rPr>
          <w:rFonts w:ascii="Times New Roman" w:hAnsi="Times New Roman" w:cs="Times New Roman"/>
        </w:rPr>
      </w:pPr>
      <w:r w:rsidRPr="00767619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analyses were performed to identify items that</w:t>
      </w:r>
      <w:r w:rsidR="0056664C" w:rsidRPr="00767619">
        <w:rPr>
          <w:rFonts w:ascii="Times New Roman" w:hAnsi="Times New Roman" w:cs="Times New Roman"/>
          <w:color w:val="242424"/>
          <w:shd w:val="clear" w:color="auto" w:fill="FFFFFF"/>
        </w:rPr>
        <w:t>: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ack variance in responses (e.g., show evidence of ceiling/floor effects), 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are redundant (are highly correlated with other </w:t>
      </w:r>
      <w:r w:rsidR="00677D4E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factors</w:t>
      </w:r>
      <w:r w:rsidR="004D6D07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),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or do not belong in the construct (e.g., low inter-item correlation). First, to test to see if there are demographic differences between the volunteers with different disability types (both categorical variables), Fischer’s exact (n &lt; 1000) and Chi-square test (n &gt; 1000 participants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re use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[24]. </w:t>
      </w:r>
      <w:r w:rsidR="00405F59" w:rsidRPr="00767619">
        <w:rPr>
          <w:rFonts w:ascii="Times New Roman" w:hAnsi="Times New Roman" w:cs="Times New Roman"/>
          <w:color w:val="242424"/>
          <w:shd w:val="clear" w:color="auto" w:fill="FFFFFF"/>
        </w:rPr>
        <w:t>T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o see if the</w:t>
      </w:r>
      <w:r w:rsidR="00392DE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re are differences in the proportion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of </w:t>
      </w:r>
      <w:r w:rsidR="00A77B38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users of 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different technological tools </w:t>
      </w:r>
      <w:r w:rsidR="0081014A" w:rsidRPr="00767619">
        <w:rPr>
          <w:rFonts w:ascii="Times New Roman" w:hAnsi="Times New Roman" w:cs="Times New Roman"/>
          <w:color w:val="242424"/>
          <w:shd w:val="clear" w:color="auto" w:fill="FFFFFF"/>
        </w:rPr>
        <w:t>across all groups o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f </w:t>
      </w:r>
      <w:r w:rsidR="006E75E6">
        <w:rPr>
          <w:rFonts w:ascii="Times New Roman" w:hAnsi="Times New Roman" w:cs="Times New Roman"/>
          <w:color w:val="242424"/>
          <w:shd w:val="clear" w:color="auto" w:fill="FFFFFF"/>
        </w:rPr>
        <w:t>options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, we use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Cochran’s Q test 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>method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A742DF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e then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performed </w:t>
      </w:r>
      <w:proofErr w:type="spellStart"/>
      <w:r w:rsidR="004162C5">
        <w:rPr>
          <w:rFonts w:ascii="Times New Roman" w:hAnsi="Times New Roman" w:cs="Times New Roman"/>
          <w:color w:val="242424"/>
          <w:shd w:val="clear" w:color="auto" w:fill="FFFFFF"/>
        </w:rPr>
        <w:t>posthoc</w:t>
      </w:r>
      <w:proofErr w:type="spellEnd"/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162C5" w:rsidRPr="00767619">
        <w:rPr>
          <w:rFonts w:ascii="Times New Roman" w:hAnsi="Times New Roman" w:cs="Times New Roman"/>
          <w:color w:val="242424"/>
          <w:shd w:val="clear" w:color="auto" w:fill="FFFFFF"/>
        </w:rPr>
        <w:t>pairwise comparison</w:t>
      </w:r>
      <w:r w:rsidR="004162C5">
        <w:rPr>
          <w:rFonts w:ascii="Times New Roman" w:hAnsi="Times New Roman" w:cs="Times New Roman"/>
          <w:color w:val="242424"/>
          <w:shd w:val="clear" w:color="auto" w:fill="FFFFFF"/>
        </w:rPr>
        <w:t xml:space="preserve"> tests to find which groups are different </w:t>
      </w:r>
      <w:r w:rsidR="00EA0CAE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ub-group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using</w:t>
      </w:r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he </w:t>
      </w:r>
      <w:proofErr w:type="spellStart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>McNemar</w:t>
      </w:r>
      <w:proofErr w:type="spellEnd"/>
      <w:r w:rsidR="00D660C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test while adjusting for multiple testing using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271301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the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“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Bonferro</w:t>
      </w:r>
      <w:r w:rsidR="00A8295B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ni method</w:t>
      </w:r>
      <w:r w:rsidR="00271301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>”</w:t>
      </w:r>
      <w:r w:rsidR="007B71D2" w:rsidRPr="00767619">
        <w:rPr>
          <w:rFonts w:ascii="Times New Roman" w:hAnsi="Times New Roman" w:cs="Times New Roman"/>
          <w:color w:val="242424"/>
          <w:highlight w:val="yellow"/>
          <w:shd w:val="clear" w:color="auto" w:fill="FFFFFF"/>
        </w:rPr>
        <w:t xml:space="preserve"> (cite R-package)</w:t>
      </w:r>
      <w:r w:rsidR="007B71D2" w:rsidRPr="00767619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Lastly, </w:t>
      </w:r>
      <w:r w:rsidR="0048062D" w:rsidRPr="00767619">
        <w:rPr>
          <w:rFonts w:ascii="Times New Roman" w:hAnsi="Times New Roman" w:cs="Times New Roman"/>
          <w:color w:val="242424"/>
          <w:shd w:val="clear" w:color="auto" w:fill="FFFFFF"/>
        </w:rPr>
        <w:t>hierarchical clustering analysis was conducted to identify clusters of volunteers with similar responses and characteristic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. All statistical analys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e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s were </w:t>
      </w:r>
      <w:r w:rsidR="00265361" w:rsidRPr="00767619">
        <w:rPr>
          <w:rFonts w:ascii="Times New Roman" w:hAnsi="Times New Roman" w:cs="Times New Roman"/>
          <w:color w:val="242424"/>
          <w:shd w:val="clear" w:color="auto" w:fill="FFFFFF"/>
        </w:rPr>
        <w:t>perform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ed in R (R Foundation for Statistical Computing, Vienna, Austria)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.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</w:t>
      </w:r>
      <w:r w:rsidR="00FC3ADD">
        <w:rPr>
          <w:rFonts w:ascii="Times New Roman" w:hAnsi="Times New Roman" w:cs="Times New Roman"/>
          <w:color w:val="242424"/>
          <w:shd w:val="clear" w:color="auto" w:fill="FFFFFF"/>
        </w:rPr>
        <w:t>S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>tatistical significance</w:t>
      </w:r>
      <w:r w:rsidR="00A8295B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level</w:t>
      </w:r>
      <w:r w:rsidR="004D6D07" w:rsidRPr="00767619">
        <w:rPr>
          <w:rFonts w:ascii="Times New Roman" w:hAnsi="Times New Roman" w:cs="Times New Roman"/>
          <w:color w:val="242424"/>
          <w:shd w:val="clear" w:color="auto" w:fill="FFFFFF"/>
        </w:rPr>
        <w:t xml:space="preserve"> was set at 0.05.</w:t>
      </w:r>
    </w:p>
    <w:p w14:paraId="7E6B0894" w14:textId="6B351FEE" w:rsidR="000866A7" w:rsidRPr="00767619" w:rsidRDefault="000866A7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7B9A247D" w14:textId="3433A5F9" w:rsidR="007C00A4" w:rsidRPr="00767619" w:rsidRDefault="007C00A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1.</w:t>
      </w:r>
      <w:r w:rsidR="00FC4B8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</w:t>
      </w:r>
      <w:r w:rsidR="00342F3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double counting)</w:t>
      </w:r>
    </w:p>
    <w:tbl>
      <w:tblPr>
        <w:tblStyle w:val="TableGrid"/>
        <w:tblW w:w="10179" w:type="dxa"/>
        <w:tblLook w:val="04A0" w:firstRow="1" w:lastRow="0" w:firstColumn="1" w:lastColumn="0" w:noHBand="0" w:noVBand="1"/>
      </w:tblPr>
      <w:tblGrid>
        <w:gridCol w:w="1611"/>
        <w:gridCol w:w="1457"/>
        <w:gridCol w:w="1200"/>
        <w:gridCol w:w="1151"/>
        <w:gridCol w:w="1920"/>
        <w:gridCol w:w="1371"/>
        <w:gridCol w:w="1469"/>
      </w:tblGrid>
      <w:tr w:rsidR="00FC4B8A" w:rsidRPr="00767619" w14:paraId="4676C787" w14:textId="77777777" w:rsidTr="00BA5CA8">
        <w:trPr>
          <w:trHeight w:val="467"/>
        </w:trPr>
        <w:tc>
          <w:tcPr>
            <w:tcW w:w="1611" w:type="dxa"/>
          </w:tcPr>
          <w:p w14:paraId="58F7B121" w14:textId="77777777" w:rsidR="00FC4B8A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31532E68" w14:textId="0E174961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200" w:type="dxa"/>
          </w:tcPr>
          <w:p w14:paraId="5F282971" w14:textId="2E66CB4E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151" w:type="dxa"/>
          </w:tcPr>
          <w:p w14:paraId="22CAAFD7" w14:textId="38924A99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920" w:type="dxa"/>
          </w:tcPr>
          <w:p w14:paraId="54C89223" w14:textId="5F44B29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371" w:type="dxa"/>
          </w:tcPr>
          <w:p w14:paraId="2D9B2A0C" w14:textId="69831620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469" w:type="dxa"/>
          </w:tcPr>
          <w:p w14:paraId="34A8E654" w14:textId="7CAA6B8D" w:rsidR="00955A21" w:rsidRPr="00955A21" w:rsidRDefault="00FC4B8A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955A2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955A21" w:rsidRPr="00767619" w14:paraId="48D20BB2" w14:textId="77777777" w:rsidTr="00BA5CA8">
        <w:trPr>
          <w:trHeight w:val="467"/>
        </w:trPr>
        <w:tc>
          <w:tcPr>
            <w:tcW w:w="1611" w:type="dxa"/>
          </w:tcPr>
          <w:p w14:paraId="2EC3FE58" w14:textId="195E9E0E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  <w:tc>
          <w:tcPr>
            <w:tcW w:w="1457" w:type="dxa"/>
          </w:tcPr>
          <w:p w14:paraId="300153EE" w14:textId="2252CFE3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02</w:t>
            </w:r>
          </w:p>
        </w:tc>
        <w:tc>
          <w:tcPr>
            <w:tcW w:w="1200" w:type="dxa"/>
          </w:tcPr>
          <w:p w14:paraId="3DFDA2C2" w14:textId="15269F17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5</w:t>
            </w:r>
          </w:p>
        </w:tc>
        <w:tc>
          <w:tcPr>
            <w:tcW w:w="1151" w:type="dxa"/>
          </w:tcPr>
          <w:p w14:paraId="4659C963" w14:textId="140D52C3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5</w:t>
            </w:r>
          </w:p>
        </w:tc>
        <w:tc>
          <w:tcPr>
            <w:tcW w:w="1920" w:type="dxa"/>
          </w:tcPr>
          <w:p w14:paraId="7D8FBDCB" w14:textId="19C7EA7B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37</w:t>
            </w:r>
          </w:p>
        </w:tc>
        <w:tc>
          <w:tcPr>
            <w:tcW w:w="1371" w:type="dxa"/>
          </w:tcPr>
          <w:p w14:paraId="0E7104FE" w14:textId="19AAD1EC" w:rsidR="00955A21" w:rsidRPr="00767619" w:rsidRDefault="00955A21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18</w:t>
            </w:r>
          </w:p>
        </w:tc>
        <w:tc>
          <w:tcPr>
            <w:tcW w:w="1469" w:type="dxa"/>
          </w:tcPr>
          <w:p w14:paraId="20D93BA6" w14:textId="53C0A9A8" w:rsidR="00955A21" w:rsidRPr="00767619" w:rsidRDefault="00955A21" w:rsidP="00955A21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90</w:t>
            </w:r>
          </w:p>
        </w:tc>
      </w:tr>
      <w:tr w:rsidR="00FC4B8A" w:rsidRPr="00767619" w14:paraId="7A27BBDA" w14:textId="77777777" w:rsidTr="00BA5CA8">
        <w:trPr>
          <w:trHeight w:val="233"/>
        </w:trPr>
        <w:tc>
          <w:tcPr>
            <w:tcW w:w="1611" w:type="dxa"/>
          </w:tcPr>
          <w:p w14:paraId="1A92D8F2" w14:textId="42958044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457" w:type="dxa"/>
          </w:tcPr>
          <w:p w14:paraId="0E9978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0B1D13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B44D0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FFCC14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E901E5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9E9672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16957D8" w14:textId="77777777" w:rsidTr="00BA5CA8">
        <w:trPr>
          <w:trHeight w:val="233"/>
        </w:trPr>
        <w:tc>
          <w:tcPr>
            <w:tcW w:w="1611" w:type="dxa"/>
          </w:tcPr>
          <w:p w14:paraId="488A57F2" w14:textId="408ECB68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457" w:type="dxa"/>
          </w:tcPr>
          <w:p w14:paraId="7E5CBB2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68491A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6D4560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7AF665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59A48A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86FB92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2403753C" w14:textId="77777777" w:rsidTr="00BA5CA8">
        <w:trPr>
          <w:trHeight w:val="233"/>
        </w:trPr>
        <w:tc>
          <w:tcPr>
            <w:tcW w:w="1611" w:type="dxa"/>
          </w:tcPr>
          <w:p w14:paraId="69C5B61E" w14:textId="446177FB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457" w:type="dxa"/>
          </w:tcPr>
          <w:p w14:paraId="60E88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43F1E6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7D4DE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6214D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6AD2A9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C475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0AD88491" w14:textId="77777777" w:rsidTr="00BA5CA8">
        <w:trPr>
          <w:trHeight w:val="700"/>
        </w:trPr>
        <w:tc>
          <w:tcPr>
            <w:tcW w:w="1611" w:type="dxa"/>
          </w:tcPr>
          <w:p w14:paraId="54EDCF92" w14:textId="065A61D7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457" w:type="dxa"/>
          </w:tcPr>
          <w:p w14:paraId="4241067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3A177F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4851BA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1836B8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9BFFB6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51D239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B8EB2E0" w14:textId="77777777" w:rsidTr="00BA5CA8">
        <w:trPr>
          <w:trHeight w:val="700"/>
        </w:trPr>
        <w:tc>
          <w:tcPr>
            <w:tcW w:w="1611" w:type="dxa"/>
          </w:tcPr>
          <w:p w14:paraId="70C664D7" w14:textId="053DB471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457" w:type="dxa"/>
          </w:tcPr>
          <w:p w14:paraId="06177BD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DF620E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658E9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C0F2E6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D74DF4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07A715F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A315B3B" w14:textId="77777777" w:rsidTr="00BA5CA8">
        <w:trPr>
          <w:trHeight w:val="700"/>
        </w:trPr>
        <w:tc>
          <w:tcPr>
            <w:tcW w:w="1611" w:type="dxa"/>
          </w:tcPr>
          <w:p w14:paraId="08F7A39B" w14:textId="641325CC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457" w:type="dxa"/>
          </w:tcPr>
          <w:p w14:paraId="1F4C15B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4EA3EB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973AF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62702C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1A21CA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3311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AC18A" w14:textId="77777777" w:rsidTr="00BA5CA8">
        <w:trPr>
          <w:trHeight w:val="457"/>
        </w:trPr>
        <w:tc>
          <w:tcPr>
            <w:tcW w:w="1611" w:type="dxa"/>
          </w:tcPr>
          <w:p w14:paraId="29E211FD" w14:textId="5E7AB38E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457" w:type="dxa"/>
          </w:tcPr>
          <w:p w14:paraId="60D8EA8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AA3DA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2A0C3AE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23BDCD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D9353A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7FC448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57AD2D3D" w14:textId="77777777" w:rsidTr="00BA5CA8">
        <w:trPr>
          <w:trHeight w:val="233"/>
        </w:trPr>
        <w:tc>
          <w:tcPr>
            <w:tcW w:w="1611" w:type="dxa"/>
          </w:tcPr>
          <w:p w14:paraId="37879F1D" w14:textId="59E683C2" w:rsidR="00FC4B8A" w:rsidRPr="00767619" w:rsidRDefault="00FC4B8A" w:rsidP="00FC4B8A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457" w:type="dxa"/>
          </w:tcPr>
          <w:p w14:paraId="68EFDF5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5581B9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2679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0BEA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73DEB97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D83C863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A46F6AB" w14:textId="77777777" w:rsidTr="00BA5CA8">
        <w:trPr>
          <w:trHeight w:val="233"/>
        </w:trPr>
        <w:tc>
          <w:tcPr>
            <w:tcW w:w="1611" w:type="dxa"/>
          </w:tcPr>
          <w:p w14:paraId="465004A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06D037E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FDE86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3C9431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B20498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0B1E7B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413DE6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7E70242C" w14:textId="77777777" w:rsidTr="00BA5CA8">
        <w:trPr>
          <w:trHeight w:val="233"/>
        </w:trPr>
        <w:tc>
          <w:tcPr>
            <w:tcW w:w="1611" w:type="dxa"/>
          </w:tcPr>
          <w:p w14:paraId="3AC9DF11" w14:textId="0DF01B2D" w:rsidR="00FC4B8A" w:rsidRPr="00767619" w:rsidRDefault="00FC4B8A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457" w:type="dxa"/>
          </w:tcPr>
          <w:p w14:paraId="6D7F5F5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A79C0C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BE6993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88FDE65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2538A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9EBB6FB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6A7BD517" w14:textId="77777777" w:rsidTr="00BA5CA8">
        <w:trPr>
          <w:trHeight w:val="233"/>
        </w:trPr>
        <w:tc>
          <w:tcPr>
            <w:tcW w:w="1611" w:type="dxa"/>
          </w:tcPr>
          <w:p w14:paraId="0A7A6556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48E574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3B8149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7FBBD9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A58C5E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D06E0A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BE5D6E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165AF732" w14:textId="77777777" w:rsidTr="00BA5CA8">
        <w:trPr>
          <w:trHeight w:val="233"/>
        </w:trPr>
        <w:tc>
          <w:tcPr>
            <w:tcW w:w="1611" w:type="dxa"/>
          </w:tcPr>
          <w:p w14:paraId="3F3BBA99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71725EA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BA68CDA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4F76730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E2748E8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424A7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D42597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FC4B8A" w:rsidRPr="00767619" w14:paraId="4E8DCB0E" w14:textId="77777777" w:rsidTr="00BA5CA8">
        <w:trPr>
          <w:trHeight w:val="233"/>
        </w:trPr>
        <w:tc>
          <w:tcPr>
            <w:tcW w:w="1611" w:type="dxa"/>
          </w:tcPr>
          <w:p w14:paraId="21282502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C208F40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282455B4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F8B0DC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3A5B2ED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26CE011F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480DBFA1" w14:textId="77777777" w:rsidR="00FC4B8A" w:rsidRPr="00767619" w:rsidRDefault="00FC4B8A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AEBCEEF" w14:textId="3CC0E994" w:rsidR="007C00A4" w:rsidRPr="00767619" w:rsidRDefault="007C00A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108F14A6" w14:textId="77777777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FCDB419" w14:textId="430989E4" w:rsidR="00FC4B8A" w:rsidRPr="00767619" w:rsidRDefault="00FC4B8A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Table 2. </w:t>
      </w:r>
      <w:r w:rsidR="008E3B8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ssistive devices by disability types</w:t>
      </w:r>
      <w:r w:rsidR="00E0784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(</w:t>
      </w:r>
      <w:r w:rsidR="009E6DB3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d</w:t>
      </w:r>
      <w:r w:rsidR="00E0784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uble counting)</w:t>
      </w:r>
    </w:p>
    <w:tbl>
      <w:tblPr>
        <w:tblStyle w:val="TableGrid"/>
        <w:tblW w:w="10091" w:type="dxa"/>
        <w:tblLayout w:type="fixed"/>
        <w:tblLook w:val="04A0" w:firstRow="1" w:lastRow="0" w:firstColumn="1" w:lastColumn="0" w:noHBand="0" w:noVBand="1"/>
      </w:tblPr>
      <w:tblGrid>
        <w:gridCol w:w="1582"/>
        <w:gridCol w:w="1580"/>
        <w:gridCol w:w="1302"/>
        <w:gridCol w:w="1257"/>
        <w:gridCol w:w="1846"/>
        <w:gridCol w:w="1262"/>
        <w:gridCol w:w="1262"/>
      </w:tblGrid>
      <w:tr w:rsidR="00E07845" w:rsidRPr="00767619" w14:paraId="298F1EA8" w14:textId="63DF5BED" w:rsidTr="00E07845">
        <w:trPr>
          <w:trHeight w:val="786"/>
        </w:trPr>
        <w:tc>
          <w:tcPr>
            <w:tcW w:w="1582" w:type="dxa"/>
          </w:tcPr>
          <w:p w14:paraId="3D5DE46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61144A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302" w:type="dxa"/>
          </w:tcPr>
          <w:p w14:paraId="6F8280D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257" w:type="dxa"/>
          </w:tcPr>
          <w:p w14:paraId="7C95CCA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846" w:type="dxa"/>
          </w:tcPr>
          <w:p w14:paraId="19DA5D4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2" w:type="dxa"/>
          </w:tcPr>
          <w:p w14:paraId="6938F81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262" w:type="dxa"/>
          </w:tcPr>
          <w:p w14:paraId="49930E0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9A143F" w:rsidRPr="00767619" w14:paraId="1E7B22D6" w14:textId="77777777" w:rsidTr="00E07845">
        <w:trPr>
          <w:trHeight w:val="786"/>
        </w:trPr>
        <w:tc>
          <w:tcPr>
            <w:tcW w:w="1582" w:type="dxa"/>
          </w:tcPr>
          <w:p w14:paraId="29043FD1" w14:textId="0D29A738" w:rsidR="009A143F" w:rsidRPr="00767619" w:rsidRDefault="00AE7F40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</w:t>
            </w:r>
          </w:p>
        </w:tc>
        <w:tc>
          <w:tcPr>
            <w:tcW w:w="1580" w:type="dxa"/>
          </w:tcPr>
          <w:p w14:paraId="231103D4" w14:textId="1C5F4012" w:rsidR="009A143F" w:rsidRPr="00767619" w:rsidRDefault="00AE7F40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02</w:t>
            </w:r>
          </w:p>
        </w:tc>
        <w:tc>
          <w:tcPr>
            <w:tcW w:w="1302" w:type="dxa"/>
          </w:tcPr>
          <w:p w14:paraId="5ECC99C1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A3374BA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311E7D3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0F764D6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DE4681E" w14:textId="77777777" w:rsidR="009A143F" w:rsidRPr="00767619" w:rsidRDefault="009A143F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F8EEDC0" w14:textId="0BE0826E" w:rsidTr="00E07845">
        <w:trPr>
          <w:trHeight w:val="524"/>
        </w:trPr>
        <w:tc>
          <w:tcPr>
            <w:tcW w:w="1582" w:type="dxa"/>
          </w:tcPr>
          <w:p w14:paraId="7297D843" w14:textId="6D5B4826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580" w:type="dxa"/>
          </w:tcPr>
          <w:p w14:paraId="46507C4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8BB6B1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08CC1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1189792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FA746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04FC6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09F4E84" w14:textId="1A7E8791" w:rsidTr="00E07845">
        <w:trPr>
          <w:trHeight w:val="262"/>
        </w:trPr>
        <w:tc>
          <w:tcPr>
            <w:tcW w:w="1582" w:type="dxa"/>
          </w:tcPr>
          <w:p w14:paraId="5943CA6C" w14:textId="3B28B93B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</w:t>
            </w:r>
          </w:p>
        </w:tc>
        <w:tc>
          <w:tcPr>
            <w:tcW w:w="1580" w:type="dxa"/>
          </w:tcPr>
          <w:p w14:paraId="18B96BD3" w14:textId="79CEA69F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3</w:t>
            </w:r>
          </w:p>
        </w:tc>
        <w:tc>
          <w:tcPr>
            <w:tcW w:w="1302" w:type="dxa"/>
          </w:tcPr>
          <w:p w14:paraId="1C6A484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463C8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174CF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FF1C7E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8EA6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59764D7D" w14:textId="4DB608BF" w:rsidTr="00E07845">
        <w:trPr>
          <w:trHeight w:val="262"/>
        </w:trPr>
        <w:tc>
          <w:tcPr>
            <w:tcW w:w="1582" w:type="dxa"/>
          </w:tcPr>
          <w:p w14:paraId="0A93FE17" w14:textId="2456F1E3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</w:t>
            </w:r>
          </w:p>
        </w:tc>
        <w:tc>
          <w:tcPr>
            <w:tcW w:w="1580" w:type="dxa"/>
          </w:tcPr>
          <w:p w14:paraId="6A876D8D" w14:textId="7E761E18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3</w:t>
            </w:r>
          </w:p>
        </w:tc>
        <w:tc>
          <w:tcPr>
            <w:tcW w:w="1302" w:type="dxa"/>
          </w:tcPr>
          <w:p w14:paraId="6882B91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7A02FB9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F7AF3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AD96428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0E417E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0D33925" w14:textId="5D77ADB7" w:rsidTr="00E07845">
        <w:trPr>
          <w:trHeight w:val="262"/>
        </w:trPr>
        <w:tc>
          <w:tcPr>
            <w:tcW w:w="1582" w:type="dxa"/>
          </w:tcPr>
          <w:p w14:paraId="2A879A50" w14:textId="368A690F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</w:t>
            </w:r>
          </w:p>
        </w:tc>
        <w:tc>
          <w:tcPr>
            <w:tcW w:w="1580" w:type="dxa"/>
          </w:tcPr>
          <w:p w14:paraId="2F37CA1A" w14:textId="48600D69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9</w:t>
            </w:r>
          </w:p>
        </w:tc>
        <w:tc>
          <w:tcPr>
            <w:tcW w:w="1302" w:type="dxa"/>
          </w:tcPr>
          <w:p w14:paraId="0A51158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3B3737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662A35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121BA3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5F0C5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D4FFFF3" w14:textId="70F272CC" w:rsidTr="00E07845">
        <w:trPr>
          <w:trHeight w:val="262"/>
        </w:trPr>
        <w:tc>
          <w:tcPr>
            <w:tcW w:w="1582" w:type="dxa"/>
          </w:tcPr>
          <w:p w14:paraId="02442A05" w14:textId="76ED24E2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</w:t>
            </w:r>
          </w:p>
        </w:tc>
        <w:tc>
          <w:tcPr>
            <w:tcW w:w="1580" w:type="dxa"/>
          </w:tcPr>
          <w:p w14:paraId="0C0CB2AC" w14:textId="2051A6C4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3</w:t>
            </w:r>
          </w:p>
        </w:tc>
        <w:tc>
          <w:tcPr>
            <w:tcW w:w="1302" w:type="dxa"/>
          </w:tcPr>
          <w:p w14:paraId="5E2F347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3FBE09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00E3834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2F274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01F6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A2F0BE4" w14:textId="70DF43E8" w:rsidTr="00E07845">
        <w:trPr>
          <w:trHeight w:val="262"/>
        </w:trPr>
        <w:tc>
          <w:tcPr>
            <w:tcW w:w="1582" w:type="dxa"/>
          </w:tcPr>
          <w:p w14:paraId="311AEC8D" w14:textId="02ACFA66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</w:t>
            </w:r>
          </w:p>
        </w:tc>
        <w:tc>
          <w:tcPr>
            <w:tcW w:w="1580" w:type="dxa"/>
          </w:tcPr>
          <w:p w14:paraId="70F1A23B" w14:textId="3EC3EB55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8</w:t>
            </w:r>
          </w:p>
        </w:tc>
        <w:tc>
          <w:tcPr>
            <w:tcW w:w="1302" w:type="dxa"/>
          </w:tcPr>
          <w:p w14:paraId="00E9967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1C3D1AD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6F3B368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DA85DAE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F1EC31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2CEEAB90" w14:textId="352516FD" w:rsidTr="00E07845">
        <w:trPr>
          <w:trHeight w:val="246"/>
        </w:trPr>
        <w:tc>
          <w:tcPr>
            <w:tcW w:w="1582" w:type="dxa"/>
          </w:tcPr>
          <w:p w14:paraId="29E80F0F" w14:textId="410EDE1E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1580" w:type="dxa"/>
          </w:tcPr>
          <w:p w14:paraId="46967523" w14:textId="7D27FCE8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8</w:t>
            </w:r>
          </w:p>
        </w:tc>
        <w:tc>
          <w:tcPr>
            <w:tcW w:w="1302" w:type="dxa"/>
          </w:tcPr>
          <w:p w14:paraId="15188C8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D384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298FA6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1CAA81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69F6B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35CC3B37" w14:textId="6ACDEC0E" w:rsidTr="00E07845">
        <w:trPr>
          <w:trHeight w:val="262"/>
        </w:trPr>
        <w:tc>
          <w:tcPr>
            <w:tcW w:w="1582" w:type="dxa"/>
          </w:tcPr>
          <w:p w14:paraId="5B387FE3" w14:textId="726BEE2E" w:rsidR="00E07845" w:rsidRPr="00767619" w:rsidRDefault="00BF184F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7</w:t>
            </w:r>
          </w:p>
        </w:tc>
        <w:tc>
          <w:tcPr>
            <w:tcW w:w="1580" w:type="dxa"/>
          </w:tcPr>
          <w:p w14:paraId="218F19BC" w14:textId="021E591B" w:rsidR="00E07845" w:rsidRPr="00767619" w:rsidRDefault="00A327C7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1302" w:type="dxa"/>
          </w:tcPr>
          <w:p w14:paraId="09DAF4D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2FF0017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2575543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12D03A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6F2A5B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76EDAF76" w14:textId="559AE766" w:rsidTr="00E07845">
        <w:trPr>
          <w:trHeight w:val="262"/>
        </w:trPr>
        <w:tc>
          <w:tcPr>
            <w:tcW w:w="1582" w:type="dxa"/>
          </w:tcPr>
          <w:p w14:paraId="77088FB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E7F089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78AAD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3E15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2D364F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2D4677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92FC8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A7C18B1" w14:textId="1D650311" w:rsidTr="00E07845">
        <w:trPr>
          <w:trHeight w:val="786"/>
        </w:trPr>
        <w:tc>
          <w:tcPr>
            <w:tcW w:w="1582" w:type="dxa"/>
          </w:tcPr>
          <w:p w14:paraId="17713077" w14:textId="29DD47E5" w:rsidR="00E07845" w:rsidRPr="00767619" w:rsidRDefault="00E07845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Length of time disabled</w:t>
            </w:r>
          </w:p>
        </w:tc>
        <w:tc>
          <w:tcPr>
            <w:tcW w:w="1580" w:type="dxa"/>
          </w:tcPr>
          <w:p w14:paraId="6C5CFC9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465382B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CC9F67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B00896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1EA4C07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177581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FA17261" w14:textId="155A2C34" w:rsidTr="00E07845">
        <w:trPr>
          <w:trHeight w:val="262"/>
        </w:trPr>
        <w:tc>
          <w:tcPr>
            <w:tcW w:w="1582" w:type="dxa"/>
          </w:tcPr>
          <w:p w14:paraId="15CC151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151140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E7B1FA0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4478FBF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06801F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20072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BFDD81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1330182D" w14:textId="7D44DD2F" w:rsidTr="00E07845">
        <w:trPr>
          <w:trHeight w:val="262"/>
        </w:trPr>
        <w:tc>
          <w:tcPr>
            <w:tcW w:w="1582" w:type="dxa"/>
          </w:tcPr>
          <w:p w14:paraId="1FADEF3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6EC00F0A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590DD397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27B237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90D783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CA590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1C58FF3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47083F6B" w14:textId="7C36D7ED" w:rsidTr="00E07845">
        <w:trPr>
          <w:trHeight w:val="262"/>
        </w:trPr>
        <w:tc>
          <w:tcPr>
            <w:tcW w:w="1582" w:type="dxa"/>
          </w:tcPr>
          <w:p w14:paraId="371C20F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4D2A3B96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683CD3B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093E93C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56741A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54F10A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53F435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E07845" w:rsidRPr="00767619" w14:paraId="64DEE97E" w14:textId="7EAA1A51" w:rsidTr="00E07845">
        <w:trPr>
          <w:trHeight w:val="262"/>
        </w:trPr>
        <w:tc>
          <w:tcPr>
            <w:tcW w:w="1582" w:type="dxa"/>
          </w:tcPr>
          <w:p w14:paraId="012224AD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5E5AFC2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7945B5F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18202A5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AC234B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DD2ECA9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FCDCA84" w14:textId="77777777" w:rsidR="00E07845" w:rsidRPr="00767619" w:rsidRDefault="00E07845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3A3B5687" w14:textId="11733CEE" w:rsidR="008E3B80" w:rsidRPr="00767619" w:rsidRDefault="008E3B80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0CF53FAB" w14:textId="56367E49" w:rsidR="008E3B80" w:rsidRPr="00767619" w:rsidRDefault="007949E8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3. Cochran Q.</w:t>
      </w:r>
      <w:r w:rsidR="00E421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test results.</w:t>
      </w:r>
    </w:p>
    <w:tbl>
      <w:tblPr>
        <w:tblStyle w:val="TableGrid"/>
        <w:tblW w:w="10072" w:type="dxa"/>
        <w:tblLook w:val="04A0" w:firstRow="1" w:lastRow="0" w:firstColumn="1" w:lastColumn="0" w:noHBand="0" w:noVBand="1"/>
      </w:tblPr>
      <w:tblGrid>
        <w:gridCol w:w="3145"/>
        <w:gridCol w:w="3510"/>
        <w:gridCol w:w="2160"/>
        <w:gridCol w:w="1257"/>
      </w:tblGrid>
      <w:tr w:rsidR="00876868" w:rsidRPr="00767619" w14:paraId="270F0C7C" w14:textId="30CF19F4" w:rsidTr="00876868">
        <w:trPr>
          <w:trHeight w:val="431"/>
        </w:trPr>
        <w:tc>
          <w:tcPr>
            <w:tcW w:w="3145" w:type="dxa"/>
          </w:tcPr>
          <w:p w14:paraId="3709A03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75381BF" w14:textId="3FFEA4BD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EF281D8" w14:textId="4BC9FCD5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 (%)</w:t>
            </w:r>
          </w:p>
        </w:tc>
        <w:tc>
          <w:tcPr>
            <w:tcW w:w="1257" w:type="dxa"/>
          </w:tcPr>
          <w:p w14:paraId="3D8ABBF9" w14:textId="6B0E4ED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 value</w:t>
            </w:r>
          </w:p>
        </w:tc>
      </w:tr>
      <w:tr w:rsidR="00876868" w:rsidRPr="00767619" w14:paraId="787688EA" w14:textId="01F34594" w:rsidTr="00876868">
        <w:trPr>
          <w:trHeight w:val="647"/>
        </w:trPr>
        <w:tc>
          <w:tcPr>
            <w:tcW w:w="3145" w:type="dxa"/>
          </w:tcPr>
          <w:p w14:paraId="075EC3C6" w14:textId="46C06A7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urrent modes of transportation</w:t>
            </w:r>
          </w:p>
        </w:tc>
        <w:tc>
          <w:tcPr>
            <w:tcW w:w="3510" w:type="dxa"/>
          </w:tcPr>
          <w:p w14:paraId="5989246C" w14:textId="08D9B05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</w:t>
            </w:r>
          </w:p>
        </w:tc>
        <w:tc>
          <w:tcPr>
            <w:tcW w:w="2160" w:type="dxa"/>
          </w:tcPr>
          <w:p w14:paraId="77A6F31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 w:val="restart"/>
          </w:tcPr>
          <w:p w14:paraId="6EA36A49" w14:textId="0E2334A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.015</w:t>
            </w:r>
          </w:p>
        </w:tc>
      </w:tr>
      <w:tr w:rsidR="00876868" w:rsidRPr="00767619" w14:paraId="74EED47D" w14:textId="565EA845" w:rsidTr="00876868">
        <w:trPr>
          <w:trHeight w:val="214"/>
        </w:trPr>
        <w:tc>
          <w:tcPr>
            <w:tcW w:w="3145" w:type="dxa"/>
          </w:tcPr>
          <w:p w14:paraId="0F28B68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7EEAC50" w14:textId="224DC21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2</w:t>
            </w:r>
          </w:p>
        </w:tc>
        <w:tc>
          <w:tcPr>
            <w:tcW w:w="2160" w:type="dxa"/>
          </w:tcPr>
          <w:p w14:paraId="61D31060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2326190" w14:textId="4AF2DB4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26A7D97" w14:textId="21B2065D" w:rsidTr="00876868">
        <w:trPr>
          <w:trHeight w:val="214"/>
        </w:trPr>
        <w:tc>
          <w:tcPr>
            <w:tcW w:w="3145" w:type="dxa"/>
          </w:tcPr>
          <w:p w14:paraId="74D0A2E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305E650" w14:textId="7EFCB16F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3</w:t>
            </w:r>
          </w:p>
        </w:tc>
        <w:tc>
          <w:tcPr>
            <w:tcW w:w="2160" w:type="dxa"/>
          </w:tcPr>
          <w:p w14:paraId="4863BD47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E14AABF" w14:textId="4798B4FA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625C991D" w14:textId="77777777" w:rsidTr="00876868">
        <w:trPr>
          <w:trHeight w:val="214"/>
        </w:trPr>
        <w:tc>
          <w:tcPr>
            <w:tcW w:w="3145" w:type="dxa"/>
          </w:tcPr>
          <w:p w14:paraId="4D7BD1E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230F811" w14:textId="3F2FDC6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</w:t>
            </w:r>
          </w:p>
        </w:tc>
        <w:tc>
          <w:tcPr>
            <w:tcW w:w="2160" w:type="dxa"/>
          </w:tcPr>
          <w:p w14:paraId="134B8B1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225A9A9C" w14:textId="73D6D23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4853662F" w14:textId="77777777" w:rsidTr="00876868">
        <w:trPr>
          <w:trHeight w:val="214"/>
        </w:trPr>
        <w:tc>
          <w:tcPr>
            <w:tcW w:w="3145" w:type="dxa"/>
          </w:tcPr>
          <w:p w14:paraId="1A241AF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62C17A0" w14:textId="2A27E0B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5</w:t>
            </w:r>
          </w:p>
        </w:tc>
        <w:tc>
          <w:tcPr>
            <w:tcW w:w="2160" w:type="dxa"/>
          </w:tcPr>
          <w:p w14:paraId="5342D5D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3A6D89A0" w14:textId="08F5A83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127C3C24" w14:textId="77777777" w:rsidTr="00876868">
        <w:trPr>
          <w:trHeight w:val="214"/>
        </w:trPr>
        <w:tc>
          <w:tcPr>
            <w:tcW w:w="3145" w:type="dxa"/>
          </w:tcPr>
          <w:p w14:paraId="68B5EFCA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6BD07BA" w14:textId="56E3CEC0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6</w:t>
            </w:r>
          </w:p>
        </w:tc>
        <w:tc>
          <w:tcPr>
            <w:tcW w:w="2160" w:type="dxa"/>
          </w:tcPr>
          <w:p w14:paraId="21106E06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1AF98576" w14:textId="4235B292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26D54E79" w14:textId="77777777" w:rsidTr="00876868">
        <w:trPr>
          <w:trHeight w:val="201"/>
        </w:trPr>
        <w:tc>
          <w:tcPr>
            <w:tcW w:w="3145" w:type="dxa"/>
          </w:tcPr>
          <w:p w14:paraId="71153DC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56F0E772" w14:textId="7C7F7D8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7</w:t>
            </w:r>
          </w:p>
        </w:tc>
        <w:tc>
          <w:tcPr>
            <w:tcW w:w="2160" w:type="dxa"/>
          </w:tcPr>
          <w:p w14:paraId="0493D469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837FBC4" w14:textId="0E2034BC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5747094" w14:textId="77777777" w:rsidTr="00876868">
        <w:trPr>
          <w:trHeight w:val="214"/>
        </w:trPr>
        <w:tc>
          <w:tcPr>
            <w:tcW w:w="3145" w:type="dxa"/>
          </w:tcPr>
          <w:p w14:paraId="7396D55D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C8453C2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7BF6914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C5C97C2" w14:textId="5E624B7B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737D4288" w14:textId="77777777" w:rsidTr="00876868">
        <w:trPr>
          <w:trHeight w:val="878"/>
        </w:trPr>
        <w:tc>
          <w:tcPr>
            <w:tcW w:w="3145" w:type="dxa"/>
          </w:tcPr>
          <w:p w14:paraId="380FAF2D" w14:textId="7C54C0E1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ypes of vehicles you would be willing to use</w:t>
            </w:r>
          </w:p>
        </w:tc>
        <w:tc>
          <w:tcPr>
            <w:tcW w:w="3510" w:type="dxa"/>
          </w:tcPr>
          <w:p w14:paraId="4CC0153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268D3B11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C6BA83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876868" w:rsidRPr="00767619" w14:paraId="5F71EC81" w14:textId="77777777" w:rsidTr="00876868">
        <w:trPr>
          <w:trHeight w:val="201"/>
        </w:trPr>
        <w:tc>
          <w:tcPr>
            <w:tcW w:w="3145" w:type="dxa"/>
          </w:tcPr>
          <w:p w14:paraId="0D421034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3A74630C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D31C16B" w14:textId="77777777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8251DBE" w14:textId="6FF17566" w:rsidR="00876868" w:rsidRPr="00767619" w:rsidRDefault="00876868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2CFEC1D2" w14:textId="001D66B8" w:rsidR="00413ADD" w:rsidRPr="00767619" w:rsidRDefault="0086640C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t>P</w:t>
      </w:r>
      <w:r w:rsidR="00DF3506" w:rsidRPr="00767619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767619">
        <w:rPr>
          <w:rFonts w:ascii="Times New Roman" w:hAnsi="Times New Roman" w:cs="Times New Roman"/>
          <w:color w:val="000000"/>
          <w:shd w:val="clear" w:color="auto" w:fill="FFFFFF"/>
        </w:rPr>
        <w:t>value: Cochran Q test</w:t>
      </w:r>
      <w:r w:rsidR="00413ADD" w:rsidRPr="00767619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5F09E9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“Are there 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significant </w:t>
      </w:r>
      <w:r w:rsidR="00E165B4" w:rsidRPr="00767619">
        <w:rPr>
          <w:rFonts w:ascii="Times New Roman" w:hAnsi="Times New Roman" w:cs="Times New Roman"/>
          <w:color w:val="000000"/>
          <w:shd w:val="clear" w:color="auto" w:fill="FFFFFF"/>
        </w:rPr>
        <w:t>differences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825403" w:rsidRPr="00767619">
        <w:rPr>
          <w:rFonts w:ascii="Times New Roman" w:hAnsi="Times New Roman" w:cs="Times New Roman"/>
          <w:color w:val="000000"/>
          <w:shd w:val="clear" w:color="auto" w:fill="FFFFFF"/>
        </w:rPr>
        <w:t>in</w:t>
      </w:r>
      <w:r w:rsidR="00D7189B" w:rsidRPr="00767619">
        <w:rPr>
          <w:rFonts w:ascii="Times New Roman" w:hAnsi="Times New Roman" w:cs="Times New Roman"/>
          <w:color w:val="000000"/>
          <w:shd w:val="clear" w:color="auto" w:fill="FFFFFF"/>
        </w:rPr>
        <w:t xml:space="preserve"> the proportion of </w:t>
      </w:r>
      <w:r w:rsidR="00A04C99" w:rsidRPr="00767619">
        <w:rPr>
          <w:rFonts w:ascii="Times New Roman" w:hAnsi="Times New Roman" w:cs="Times New Roman"/>
          <w:color w:val="000000"/>
          <w:shd w:val="clear" w:color="auto" w:fill="FFFFFF"/>
        </w:rPr>
        <w:t>participants?”</w:t>
      </w:r>
    </w:p>
    <w:p w14:paraId="3B92C57C" w14:textId="77777777" w:rsidR="00FD04B7" w:rsidRPr="00767619" w:rsidRDefault="00FD04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670283E" w14:textId="0B6BE049" w:rsidR="00496B6B" w:rsidRPr="00767619" w:rsidRDefault="00496B6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Figure 1. </w:t>
      </w:r>
      <w:r w:rsidR="00C65D69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Hierarchical clustering to r</w:t>
      </w: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nk Key Areas for Research </w:t>
      </w:r>
      <w:r w:rsidRPr="00767619">
        <w:rPr>
          <w:rFonts w:ascii="Times New Roman" w:hAnsi="Times New Roman" w:cs="Times New Roman"/>
          <w:b/>
          <w:bCs/>
          <w:color w:val="000000"/>
          <w:highlight w:val="yellow"/>
          <w:shd w:val="clear" w:color="auto" w:fill="FFFFFF"/>
        </w:rPr>
        <w:t>from Critical to not Important, n (%)</w:t>
      </w:r>
    </w:p>
    <w:p w14:paraId="50FBFF08" w14:textId="77777777" w:rsidR="00496B6B" w:rsidRPr="00767619" w:rsidRDefault="00496B6B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271B4BC" w14:textId="77777777" w:rsidR="000C7397" w:rsidRPr="00767619" w:rsidRDefault="000C7397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br w:type="page"/>
      </w:r>
    </w:p>
    <w:p w14:paraId="4FC83314" w14:textId="40853C93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lastRenderedPageBreak/>
        <w:t>Supplementary.</w:t>
      </w:r>
    </w:p>
    <w:p w14:paraId="4E5C698C" w14:textId="60A86D09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able S1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E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xcluding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participants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with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ultiple 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d</w:t>
      </w:r>
      <w:r w:rsidR="002A5D5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sabilit</w:t>
      </w:r>
      <w:r w:rsidR="004162C5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y types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:rsidRPr="00767619" w14:paraId="3E994E21" w14:textId="77777777" w:rsidTr="008C2C0E">
        <w:tc>
          <w:tcPr>
            <w:tcW w:w="1481" w:type="dxa"/>
          </w:tcPr>
          <w:p w14:paraId="2609C3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F9E16E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103" w:type="dxa"/>
          </w:tcPr>
          <w:p w14:paraId="4EE2BE5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6BAC0E0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A406C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29A3E1A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0F1548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:rsidRPr="00767619" w14:paraId="7962206A" w14:textId="77777777" w:rsidTr="008C2C0E">
        <w:tc>
          <w:tcPr>
            <w:tcW w:w="1481" w:type="dxa"/>
          </w:tcPr>
          <w:p w14:paraId="1A572DE5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1D885ED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3AC38B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108F56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FBAAB2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7460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5026E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A028548" w14:textId="77777777" w:rsidTr="008C2C0E">
        <w:tc>
          <w:tcPr>
            <w:tcW w:w="1481" w:type="dxa"/>
          </w:tcPr>
          <w:p w14:paraId="44827047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5B1A31A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6F0AA8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9CB51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77F59AB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243D2B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9C9490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4E2AD1C" w14:textId="77777777" w:rsidTr="008C2C0E">
        <w:tc>
          <w:tcPr>
            <w:tcW w:w="1481" w:type="dxa"/>
          </w:tcPr>
          <w:p w14:paraId="6DBFCD6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7238F09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72C5F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72191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DD16CB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564414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CDDD28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2E488866" w14:textId="77777777" w:rsidTr="008C2C0E">
        <w:tc>
          <w:tcPr>
            <w:tcW w:w="1481" w:type="dxa"/>
          </w:tcPr>
          <w:p w14:paraId="7717CEC1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6763BC2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836B9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681E04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1F87087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A5BDDC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157BF0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84D5E66" w14:textId="77777777" w:rsidTr="008C2C0E">
        <w:tc>
          <w:tcPr>
            <w:tcW w:w="1481" w:type="dxa"/>
          </w:tcPr>
          <w:p w14:paraId="2FA57983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339" w:type="dxa"/>
          </w:tcPr>
          <w:p w14:paraId="7A3362D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064B50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822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6BC88E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9DD7E9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14ED4F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612DB981" w14:textId="77777777" w:rsidTr="008C2C0E">
        <w:tc>
          <w:tcPr>
            <w:tcW w:w="1481" w:type="dxa"/>
          </w:tcPr>
          <w:p w14:paraId="4B2B5854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58E8704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6828EF0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56683B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8D892D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7874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C59195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5B07E26" w14:textId="77777777" w:rsidTr="008C2C0E">
        <w:tc>
          <w:tcPr>
            <w:tcW w:w="1481" w:type="dxa"/>
          </w:tcPr>
          <w:p w14:paraId="32326BB9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535B543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1BAFB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D4F53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74F253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253498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37BF3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03F5EAC" w14:textId="77777777" w:rsidTr="008C2C0E">
        <w:tc>
          <w:tcPr>
            <w:tcW w:w="1481" w:type="dxa"/>
          </w:tcPr>
          <w:p w14:paraId="2EE43C5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04EC9D5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45CFF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EC1C23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A456C9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4647D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E2BC5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F951C01" w14:textId="77777777" w:rsidTr="008C2C0E">
        <w:tc>
          <w:tcPr>
            <w:tcW w:w="1481" w:type="dxa"/>
          </w:tcPr>
          <w:p w14:paraId="6A1FB6D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DB52A9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A2FEBA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B71193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CE2781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7256A3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168767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321BF02C" w14:textId="77777777" w:rsidTr="008C2C0E">
        <w:tc>
          <w:tcPr>
            <w:tcW w:w="1481" w:type="dxa"/>
          </w:tcPr>
          <w:p w14:paraId="3660205E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339" w:type="dxa"/>
          </w:tcPr>
          <w:p w14:paraId="20C6788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909871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D9046D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2FB47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CE3A0E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3A0FD2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38B908B" w14:textId="77777777" w:rsidTr="008C2C0E">
        <w:tc>
          <w:tcPr>
            <w:tcW w:w="1481" w:type="dxa"/>
          </w:tcPr>
          <w:p w14:paraId="74D9944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A19A4B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4D184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4D167E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08B751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116BB7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23414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E9A4F34" w14:textId="77777777" w:rsidTr="006139A6">
        <w:trPr>
          <w:trHeight w:val="152"/>
        </w:trPr>
        <w:tc>
          <w:tcPr>
            <w:tcW w:w="1481" w:type="dxa"/>
          </w:tcPr>
          <w:p w14:paraId="1C34D8E0" w14:textId="102935DB" w:rsidR="006139A6" w:rsidRPr="00767619" w:rsidRDefault="00845C98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339" w:type="dxa"/>
          </w:tcPr>
          <w:p w14:paraId="3270BB9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9D8EB1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1BEBDE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D87E86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1EBE56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1CC886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5292CC1" w14:textId="77777777" w:rsidTr="008C2C0E">
        <w:tc>
          <w:tcPr>
            <w:tcW w:w="1481" w:type="dxa"/>
          </w:tcPr>
          <w:p w14:paraId="60DD720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A6C653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B73AD5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FCD016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6BC75E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77033D4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252FFB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66B76E27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483581E" w14:textId="77777777" w:rsidR="00AF6AB7" w:rsidRPr="00767619" w:rsidRDefault="00AF6AB7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4A49ED2F" w14:textId="39E94185" w:rsidR="006B02C4" w:rsidRPr="00767619" w:rsidRDefault="006B02C4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2.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Descriptive (expanding th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se with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</w:t>
      </w:r>
      <w:r w:rsidR="00307CCE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ultiple Disabilit</w:t>
      </w:r>
      <w:r w:rsidR="00DF69BA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e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:rsidRPr="00767619" w14:paraId="4A4125F9" w14:textId="77777777" w:rsidTr="008C2C0E">
        <w:tc>
          <w:tcPr>
            <w:tcW w:w="1481" w:type="dxa"/>
          </w:tcPr>
          <w:p w14:paraId="246D4DA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104966FA" w14:textId="2D9F2E42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Ambulatory difficulty</w:t>
            </w:r>
            <w:r w:rsidR="00DE64FC"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, Cognitive difficulty</w:t>
            </w:r>
          </w:p>
        </w:tc>
        <w:tc>
          <w:tcPr>
            <w:tcW w:w="1103" w:type="dxa"/>
          </w:tcPr>
          <w:p w14:paraId="6B002DB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00E73F8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7C8A0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3EC868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2958AF1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:rsidRPr="00767619" w14:paraId="77AE2A6A" w14:textId="77777777" w:rsidTr="008C2C0E">
        <w:tc>
          <w:tcPr>
            <w:tcW w:w="1481" w:type="dxa"/>
          </w:tcPr>
          <w:p w14:paraId="405A9288" w14:textId="77777777" w:rsidR="006139A6" w:rsidRPr="00767619" w:rsidRDefault="006139A6" w:rsidP="008C2C0E">
            <w:pP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6DB4336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52532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F08FC5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6C63D9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E34F67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DFE05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1F871F6" w14:textId="77777777" w:rsidTr="008C2C0E">
        <w:tc>
          <w:tcPr>
            <w:tcW w:w="1481" w:type="dxa"/>
          </w:tcPr>
          <w:p w14:paraId="6F9E2947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21A283E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2AAF92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4261F6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58F3CD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31D9AB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1C5F29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AF766DC" w14:textId="77777777" w:rsidTr="008C2C0E">
        <w:tc>
          <w:tcPr>
            <w:tcW w:w="1481" w:type="dxa"/>
          </w:tcPr>
          <w:p w14:paraId="33389B72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1DB03D4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2BCDF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48982A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A6524A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53C8737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E1C33A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01F127F9" w14:textId="77777777" w:rsidTr="008C2C0E">
        <w:tc>
          <w:tcPr>
            <w:tcW w:w="1481" w:type="dxa"/>
          </w:tcPr>
          <w:p w14:paraId="0031FF29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1916777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F243E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2241985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DF3C11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B44519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6FC23A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5EA6A3AC" w14:textId="77777777" w:rsidTr="008C2C0E">
        <w:tc>
          <w:tcPr>
            <w:tcW w:w="1481" w:type="dxa"/>
          </w:tcPr>
          <w:p w14:paraId="1B972E90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Female to Male</w:t>
            </w:r>
          </w:p>
        </w:tc>
        <w:tc>
          <w:tcPr>
            <w:tcW w:w="1339" w:type="dxa"/>
          </w:tcPr>
          <w:p w14:paraId="11E1F92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51FDF1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BDC58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550906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EC0CBF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55E531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13162E11" w14:textId="77777777" w:rsidTr="008C2C0E">
        <w:tc>
          <w:tcPr>
            <w:tcW w:w="1481" w:type="dxa"/>
          </w:tcPr>
          <w:p w14:paraId="39E1E32A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29D4886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813EC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4E51C842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27C6AC3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A188C0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AC217C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4318747F" w14:textId="77777777" w:rsidTr="008C2C0E">
        <w:tc>
          <w:tcPr>
            <w:tcW w:w="1481" w:type="dxa"/>
          </w:tcPr>
          <w:p w14:paraId="54F20BAE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Prefer not to answer</w:t>
            </w: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64B6F35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A153D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D1A9B7A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0CB638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5B5DB1B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CA362F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24D330E8" w14:textId="77777777" w:rsidTr="008C2C0E">
        <w:tc>
          <w:tcPr>
            <w:tcW w:w="1481" w:type="dxa"/>
          </w:tcPr>
          <w:p w14:paraId="1C3A1304" w14:textId="77777777" w:rsidR="006139A6" w:rsidRPr="00767619" w:rsidRDefault="006139A6" w:rsidP="008C2C0E">
            <w:pPr>
              <w:jc w:val="right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767619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7AF842FC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12EC924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AE72CD8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1B007E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92AF91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A1A8B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  <w:tr w:rsidR="006139A6" w:rsidRPr="00767619" w14:paraId="7A3FB2A0" w14:textId="77777777" w:rsidTr="008C2C0E">
        <w:tc>
          <w:tcPr>
            <w:tcW w:w="1481" w:type="dxa"/>
          </w:tcPr>
          <w:p w14:paraId="5507EA61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BB76AA0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682385E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CB9497D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B4503FF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1B72156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9868F99" w14:textId="77777777" w:rsidR="006139A6" w:rsidRPr="00767619" w:rsidRDefault="006139A6" w:rsidP="008C2C0E">
            <w:pPr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</w:tr>
    </w:tbl>
    <w:p w14:paraId="7EF1FC69" w14:textId="77777777" w:rsidR="006139A6" w:rsidRPr="00767619" w:rsidRDefault="006139A6" w:rsidP="006B02C4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4C12DD83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7DB5B55A" w14:textId="4FE2D504" w:rsidR="00F26725" w:rsidRPr="00767619" w:rsidRDefault="006B02C4" w:rsidP="00F26725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Table S3.</w:t>
      </w:r>
      <w:r w:rsidR="00DC58A4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F26725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airwise Wilcoxon Sign-rank test</w:t>
      </w:r>
    </w:p>
    <w:p w14:paraId="43ED0557" w14:textId="76F2AFB9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74C333B" w14:textId="77777777" w:rsidR="00694B71" w:rsidRPr="00767619" w:rsidRDefault="00694B71" w:rsidP="00F26725">
      <w:pPr>
        <w:rPr>
          <w:rFonts w:ascii="Times New Roman" w:hAnsi="Times New Roman" w:cs="Times New Roman"/>
          <w:color w:val="000000"/>
          <w:shd w:val="clear" w:color="auto" w:fill="FFFFFF"/>
        </w:rPr>
      </w:pPr>
    </w:p>
    <w:p w14:paraId="5194F39C" w14:textId="77777777" w:rsidR="0004022E" w:rsidRPr="00767619" w:rsidRDefault="0004022E">
      <w:pPr>
        <w:rPr>
          <w:rFonts w:ascii="Times New Roman" w:hAnsi="Times New Roman" w:cs="Times New Roman"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color w:val="000000"/>
          <w:shd w:val="clear" w:color="auto" w:fill="FFFFFF"/>
        </w:rPr>
        <w:br w:type="page"/>
      </w:r>
    </w:p>
    <w:p w14:paraId="30733BC1" w14:textId="0AC8BA04" w:rsidR="006B02C4" w:rsidRPr="00767619" w:rsidRDefault="000203CB" w:rsidP="006B02C4">
      <w:pPr>
        <w:rPr>
          <w:rFonts w:ascii="Times New Roman" w:hAnsi="Times New Roman" w:cs="Times New Roman"/>
          <w:b/>
          <w:bCs/>
          <w:color w:val="000000"/>
          <w:shd w:val="clear" w:color="auto" w:fill="FFFFFF"/>
        </w:rPr>
      </w:pPr>
      <w:r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 xml:space="preserve">Table S4. Itemize </w:t>
      </w:r>
      <w:r w:rsidR="00A651A0" w:rsidRPr="00767619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written text</w:t>
      </w:r>
    </w:p>
    <w:sectPr w:rsidR="006B02C4" w:rsidRPr="007676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QyNTUyNjEwMDJU0lEKTi0uzszPAykwqgUAVIBx3CwAAAA="/>
  </w:docVars>
  <w:rsids>
    <w:rsidRoot w:val="003F41F3"/>
    <w:rsid w:val="0000397A"/>
    <w:rsid w:val="000203CB"/>
    <w:rsid w:val="000276D0"/>
    <w:rsid w:val="0004022E"/>
    <w:rsid w:val="00086604"/>
    <w:rsid w:val="000866A7"/>
    <w:rsid w:val="000A331D"/>
    <w:rsid w:val="000C7397"/>
    <w:rsid w:val="000F74CB"/>
    <w:rsid w:val="001A31E8"/>
    <w:rsid w:val="002068AB"/>
    <w:rsid w:val="00225DA3"/>
    <w:rsid w:val="00265361"/>
    <w:rsid w:val="00271301"/>
    <w:rsid w:val="002A5D50"/>
    <w:rsid w:val="002C11C8"/>
    <w:rsid w:val="002C4ABC"/>
    <w:rsid w:val="002D0545"/>
    <w:rsid w:val="002E279E"/>
    <w:rsid w:val="003039D7"/>
    <w:rsid w:val="00307CCE"/>
    <w:rsid w:val="003130FA"/>
    <w:rsid w:val="00342CF3"/>
    <w:rsid w:val="00342F30"/>
    <w:rsid w:val="0034418F"/>
    <w:rsid w:val="00391095"/>
    <w:rsid w:val="00392DED"/>
    <w:rsid w:val="003E2FA2"/>
    <w:rsid w:val="003F41F3"/>
    <w:rsid w:val="00405F59"/>
    <w:rsid w:val="00413ADD"/>
    <w:rsid w:val="0041439B"/>
    <w:rsid w:val="004162C5"/>
    <w:rsid w:val="0042747D"/>
    <w:rsid w:val="004735D7"/>
    <w:rsid w:val="0048062D"/>
    <w:rsid w:val="00484D8F"/>
    <w:rsid w:val="00496B6B"/>
    <w:rsid w:val="004B1214"/>
    <w:rsid w:val="004D6D07"/>
    <w:rsid w:val="004E0323"/>
    <w:rsid w:val="004F305E"/>
    <w:rsid w:val="0053098F"/>
    <w:rsid w:val="005431C4"/>
    <w:rsid w:val="0056664C"/>
    <w:rsid w:val="00596B53"/>
    <w:rsid w:val="005A0EE6"/>
    <w:rsid w:val="005B4CAA"/>
    <w:rsid w:val="005F09E9"/>
    <w:rsid w:val="006139A6"/>
    <w:rsid w:val="00623098"/>
    <w:rsid w:val="00635355"/>
    <w:rsid w:val="00672A8E"/>
    <w:rsid w:val="00673C1E"/>
    <w:rsid w:val="00677D4E"/>
    <w:rsid w:val="00694B71"/>
    <w:rsid w:val="00697252"/>
    <w:rsid w:val="006B02C4"/>
    <w:rsid w:val="006B28A5"/>
    <w:rsid w:val="006E75E6"/>
    <w:rsid w:val="006F4705"/>
    <w:rsid w:val="00706B5F"/>
    <w:rsid w:val="0074316A"/>
    <w:rsid w:val="00747C6D"/>
    <w:rsid w:val="00767619"/>
    <w:rsid w:val="007730D5"/>
    <w:rsid w:val="00786068"/>
    <w:rsid w:val="00793DDE"/>
    <w:rsid w:val="007949E8"/>
    <w:rsid w:val="007B71D2"/>
    <w:rsid w:val="007C00A4"/>
    <w:rsid w:val="007D4E9A"/>
    <w:rsid w:val="0081014A"/>
    <w:rsid w:val="00825403"/>
    <w:rsid w:val="00845C98"/>
    <w:rsid w:val="0086640C"/>
    <w:rsid w:val="00876868"/>
    <w:rsid w:val="00876EC1"/>
    <w:rsid w:val="008C1ADA"/>
    <w:rsid w:val="008D4237"/>
    <w:rsid w:val="008E3B80"/>
    <w:rsid w:val="008E7F4E"/>
    <w:rsid w:val="00905884"/>
    <w:rsid w:val="00955A21"/>
    <w:rsid w:val="009A143F"/>
    <w:rsid w:val="009A498A"/>
    <w:rsid w:val="009B0B5A"/>
    <w:rsid w:val="009B60A8"/>
    <w:rsid w:val="009E5DEF"/>
    <w:rsid w:val="009E6DB3"/>
    <w:rsid w:val="00A02E2D"/>
    <w:rsid w:val="00A04C99"/>
    <w:rsid w:val="00A12F56"/>
    <w:rsid w:val="00A22317"/>
    <w:rsid w:val="00A24CA1"/>
    <w:rsid w:val="00A327C7"/>
    <w:rsid w:val="00A651A0"/>
    <w:rsid w:val="00A6596C"/>
    <w:rsid w:val="00A742DF"/>
    <w:rsid w:val="00A77B38"/>
    <w:rsid w:val="00A8295B"/>
    <w:rsid w:val="00A902E2"/>
    <w:rsid w:val="00AA7838"/>
    <w:rsid w:val="00AC3D81"/>
    <w:rsid w:val="00AE7F40"/>
    <w:rsid w:val="00AF6AB7"/>
    <w:rsid w:val="00B06092"/>
    <w:rsid w:val="00B12B2F"/>
    <w:rsid w:val="00B17D0D"/>
    <w:rsid w:val="00B3107B"/>
    <w:rsid w:val="00B3479B"/>
    <w:rsid w:val="00B40553"/>
    <w:rsid w:val="00B655B9"/>
    <w:rsid w:val="00B70688"/>
    <w:rsid w:val="00BA5CA8"/>
    <w:rsid w:val="00BF184F"/>
    <w:rsid w:val="00C65D69"/>
    <w:rsid w:val="00C74ED6"/>
    <w:rsid w:val="00CF0A35"/>
    <w:rsid w:val="00CF29A2"/>
    <w:rsid w:val="00D2529C"/>
    <w:rsid w:val="00D41117"/>
    <w:rsid w:val="00D41A37"/>
    <w:rsid w:val="00D660C1"/>
    <w:rsid w:val="00D7189B"/>
    <w:rsid w:val="00DC58A4"/>
    <w:rsid w:val="00DE64FC"/>
    <w:rsid w:val="00DF3506"/>
    <w:rsid w:val="00DF69BA"/>
    <w:rsid w:val="00E07845"/>
    <w:rsid w:val="00E165B4"/>
    <w:rsid w:val="00E42125"/>
    <w:rsid w:val="00E5613A"/>
    <w:rsid w:val="00E670A7"/>
    <w:rsid w:val="00E94B07"/>
    <w:rsid w:val="00EA0CAE"/>
    <w:rsid w:val="00EA59CD"/>
    <w:rsid w:val="00F0576C"/>
    <w:rsid w:val="00F2034C"/>
    <w:rsid w:val="00F26725"/>
    <w:rsid w:val="00FC3ADD"/>
    <w:rsid w:val="00FC4B8A"/>
    <w:rsid w:val="00FD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6DAD"/>
  <w15:chartTrackingRefBased/>
  <w15:docId w15:val="{2E2A5BB1-016C-4ECF-98A5-4E59C080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96BFEA548A5C4AA7CEAECAF24A1D58" ma:contentTypeVersion="7" ma:contentTypeDescription="Create a new document." ma:contentTypeScope="" ma:versionID="abd2f28ec73e4e465431eac64c9cfe19">
  <xsd:schema xmlns:xsd="http://www.w3.org/2001/XMLSchema" xmlns:xs="http://www.w3.org/2001/XMLSchema" xmlns:p="http://schemas.microsoft.com/office/2006/metadata/properties" xmlns:ns3="f053dba3-7f22-43cf-a5b6-727cca50d249" xmlns:ns4="724a53f4-3b7f-4b64-a55d-7d823ad7b040" targetNamespace="http://schemas.microsoft.com/office/2006/metadata/properties" ma:root="true" ma:fieldsID="8ea181f5186d5fd2d0f8450169bc268c" ns3:_="" ns4:_="">
    <xsd:import namespace="f053dba3-7f22-43cf-a5b6-727cca50d249"/>
    <xsd:import namespace="724a53f4-3b7f-4b64-a55d-7d823ad7b0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dba3-7f22-43cf-a5b6-727cca50d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a53f4-3b7f-4b64-a55d-7d823ad7b0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7A929BF-9004-48F0-8497-01042E3BC60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C64C48-0FAF-4CAB-A572-C9607A8E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dba3-7f22-43cf-a5b6-727cca50d249"/>
    <ds:schemaRef ds:uri="724a53f4-3b7f-4b64-a55d-7d823ad7b0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1DC9AD-F4A1-470D-B7AF-B381A31F43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34</TotalTime>
  <Pages>7</Pages>
  <Words>497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aiye, Oluwasanmi</dc:creator>
  <cp:keywords/>
  <dc:description/>
  <cp:lastModifiedBy>Adenaiye, Oluwasanmi</cp:lastModifiedBy>
  <cp:revision>143</cp:revision>
  <dcterms:created xsi:type="dcterms:W3CDTF">2022-06-09T19:05:00Z</dcterms:created>
  <dcterms:modified xsi:type="dcterms:W3CDTF">2022-06-1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96BFEA548A5C4AA7CEAECAF24A1D58</vt:lpwstr>
  </property>
</Properties>
</file>